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ir New Zealand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1"/>
        <w:gridCol w:w="564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eg Foran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27 909 069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Thom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irnewzealand.com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C14E851" w:rsidR="00661C78" w:rsidRDefault="009F2D65">
      <w:r>
        <w:rPr>
          <w:noProof/>
        </w:rPr>
        <w:drawing>
          <wp:inline distT="0" distB="0" distL="0" distR="0" wp14:anchorId="49C0AE27" wp14:editId="7A6B291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2D65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